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229EEE" w14:textId="77777777" w:rsidR="0083249D" w:rsidRDefault="00294437">
      <w:pPr>
        <w:spacing w:after="0" w:line="259" w:lineRule="auto"/>
        <w:ind w:left="0" w:firstLine="0"/>
      </w:pPr>
      <w:bookmarkStart w:id="0" w:name="_GoBack"/>
      <w:bookmarkEnd w:id="0"/>
      <w:r>
        <w:rPr>
          <w:sz w:val="72"/>
        </w:rPr>
        <w:t>Massiel Alberto</w:t>
      </w:r>
    </w:p>
    <w:p w14:paraId="7D37E7AD" w14:textId="77777777" w:rsidR="0083249D" w:rsidRDefault="00294437">
      <w:pPr>
        <w:spacing w:after="373" w:line="259" w:lineRule="auto"/>
        <w:ind w:left="0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 wp14:anchorId="4468559A" wp14:editId="71A8DD3E">
                <wp:extent cx="6827520" cy="9754"/>
                <wp:effectExtent l="0" t="0" r="0" b="0"/>
                <wp:docPr id="714" name="Group 7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27520" cy="9754"/>
                          <a:chOff x="0" y="0"/>
                          <a:chExt cx="6827520" cy="9754"/>
                        </a:xfrm>
                      </wpg:grpSpPr>
                      <wps:wsp>
                        <wps:cNvPr id="1199" name="Shape 1199"/>
                        <wps:cNvSpPr/>
                        <wps:spPr>
                          <a:xfrm>
                            <a:off x="0" y="0"/>
                            <a:ext cx="6827520" cy="975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827520" h="9754">
                                <a:moveTo>
                                  <a:pt x="0" y="0"/>
                                </a:moveTo>
                                <a:lnTo>
                                  <a:pt x="6827520" y="0"/>
                                </a:lnTo>
                                <a:lnTo>
                                  <a:pt x="6827520" y="9754"/>
                                </a:lnTo>
                                <a:lnTo>
                                  <a:pt x="0" y="975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714" style="width:537.6pt;height:0.768005pt;mso-position-horizontal-relative:char;mso-position-vertical-relative:line" coordsize="68275,97">
                <v:shape id="Shape 1200" style="position:absolute;width:68275;height:97;left:0;top:0;" coordsize="6827520,9754" path="m0,0l6827520,0l6827520,9754l0,975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64BFD92C" w14:textId="77777777" w:rsidR="0083249D" w:rsidRPr="00294437" w:rsidRDefault="00294437">
      <w:pPr>
        <w:tabs>
          <w:tab w:val="center" w:pos="4315"/>
          <w:tab w:val="right" w:pos="10768"/>
        </w:tabs>
        <w:spacing w:after="0"/>
        <w:ind w:left="0" w:firstLine="0"/>
        <w:rPr>
          <w:lang w:val="es-MX"/>
        </w:rPr>
      </w:pPr>
      <w:r w:rsidRPr="00294437">
        <w:rPr>
          <w:sz w:val="32"/>
          <w:lang w:val="es-MX"/>
        </w:rPr>
        <w:t>CONTACT</w:t>
      </w:r>
      <w:r w:rsidRPr="00294437">
        <w:rPr>
          <w:sz w:val="32"/>
          <w:lang w:val="es-MX"/>
        </w:rPr>
        <w:tab/>
      </w:r>
      <w:r w:rsidRPr="00294437">
        <w:rPr>
          <w:lang w:val="es-MX"/>
        </w:rPr>
        <w:t>Ensanche Ortega Calle 3</w:t>
      </w:r>
      <w:r w:rsidRPr="00294437">
        <w:rPr>
          <w:lang w:val="es-MX"/>
        </w:rPr>
        <w:tab/>
        <w:t>masielal06@gmail.com</w:t>
      </w:r>
    </w:p>
    <w:p w14:paraId="2EFB5A9B" w14:textId="77777777" w:rsidR="0083249D" w:rsidRPr="00294437" w:rsidRDefault="00294437">
      <w:pPr>
        <w:tabs>
          <w:tab w:val="center" w:pos="4724"/>
          <w:tab w:val="right" w:pos="10768"/>
        </w:tabs>
        <w:spacing w:after="49"/>
        <w:ind w:left="0" w:firstLine="0"/>
        <w:rPr>
          <w:lang w:val="es-MX"/>
        </w:rPr>
      </w:pPr>
      <w:r w:rsidRPr="00294437">
        <w:rPr>
          <w:sz w:val="22"/>
          <w:lang w:val="es-MX"/>
        </w:rPr>
        <w:tab/>
      </w:r>
      <w:r w:rsidRPr="00294437">
        <w:rPr>
          <w:lang w:val="es-MX"/>
        </w:rPr>
        <w:t>Residencial Jose Manuel Apto. 2B,</w:t>
      </w:r>
      <w:r w:rsidRPr="00294437">
        <w:rPr>
          <w:lang w:val="es-MX"/>
        </w:rPr>
        <w:tab/>
      </w:r>
      <w:hyperlink r:id="rId4">
        <w:r w:rsidRPr="00294437">
          <w:rPr>
            <w:color w:val="222222"/>
            <w:u w:val="single" w:color="222222"/>
            <w:lang w:val="es-MX"/>
          </w:rPr>
          <w:t>http://withlovemasi.wordpress.com</w:t>
        </w:r>
      </w:hyperlink>
    </w:p>
    <w:p w14:paraId="7BCFBC2E" w14:textId="77777777" w:rsidR="0083249D" w:rsidRDefault="00294437">
      <w:pPr>
        <w:tabs>
          <w:tab w:val="center" w:pos="3787"/>
          <w:tab w:val="right" w:pos="10768"/>
        </w:tabs>
        <w:spacing w:after="469"/>
        <w:ind w:left="0" w:firstLine="0"/>
      </w:pPr>
      <w:r w:rsidRPr="00294437">
        <w:rPr>
          <w:sz w:val="22"/>
          <w:lang w:val="es-MX"/>
        </w:rPr>
        <w:tab/>
      </w:r>
      <w:r>
        <w:t>Santiago, DR</w:t>
      </w:r>
      <w:r>
        <w:tab/>
        <w:t>+18093237550</w:t>
      </w:r>
    </w:p>
    <w:p w14:paraId="6B7322AD" w14:textId="77777777" w:rsidR="0083249D" w:rsidRDefault="00294437">
      <w:pPr>
        <w:pStyle w:val="Heading1"/>
        <w:spacing w:after="25"/>
        <w:ind w:left="-5"/>
      </w:pPr>
      <w:r>
        <w:t>WORK EXPERIENCE</w:t>
      </w:r>
    </w:p>
    <w:p w14:paraId="3B062B54" w14:textId="77777777" w:rsidR="0083249D" w:rsidRDefault="00294437">
      <w:pPr>
        <w:tabs>
          <w:tab w:val="center" w:pos="1026"/>
          <w:tab w:val="right" w:pos="10768"/>
        </w:tabs>
        <w:spacing w:after="9" w:line="259" w:lineRule="auto"/>
        <w:ind w:left="0" w:right="-12" w:firstLine="0"/>
      </w:pPr>
      <w:r>
        <w:rPr>
          <w:sz w:val="22"/>
        </w:rPr>
        <w:tab/>
      </w:r>
      <w:proofErr w:type="spellStart"/>
      <w:r>
        <w:rPr>
          <w:sz w:val="26"/>
        </w:rPr>
        <w:t>Wordpress</w:t>
      </w:r>
      <w:proofErr w:type="spellEnd"/>
      <w:r>
        <w:rPr>
          <w:sz w:val="26"/>
        </w:rPr>
        <w:tab/>
        <w:t>Nov 1, 2016</w:t>
      </w:r>
    </w:p>
    <w:tbl>
      <w:tblPr>
        <w:tblStyle w:val="TableGrid"/>
        <w:tblpPr w:vertAnchor="page" w:horzAnchor="margin" w:tblpY="5851"/>
        <w:tblOverlap w:val="never"/>
        <w:tblW w:w="10757" w:type="dxa"/>
        <w:tblInd w:w="0" w:type="dxa"/>
        <w:tblLook w:val="04A0" w:firstRow="1" w:lastRow="0" w:firstColumn="1" w:lastColumn="0" w:noHBand="0" w:noVBand="1"/>
      </w:tblPr>
      <w:tblGrid>
        <w:gridCol w:w="9170"/>
        <w:gridCol w:w="1587"/>
      </w:tblGrid>
      <w:tr w:rsidR="00294437" w14:paraId="56ECC92B" w14:textId="77777777" w:rsidTr="00294437">
        <w:trPr>
          <w:trHeight w:val="338"/>
        </w:trPr>
        <w:tc>
          <w:tcPr>
            <w:tcW w:w="9170" w:type="dxa"/>
            <w:tcBorders>
              <w:top w:val="nil"/>
              <w:left w:val="nil"/>
              <w:bottom w:val="nil"/>
              <w:right w:val="nil"/>
            </w:tcBorders>
          </w:tcPr>
          <w:p w14:paraId="38D1632A" w14:textId="77777777" w:rsidR="00294437" w:rsidRDefault="00294437" w:rsidP="00294437">
            <w:pPr>
              <w:spacing w:after="0" w:line="259" w:lineRule="auto"/>
              <w:ind w:left="0" w:firstLine="0"/>
            </w:pPr>
            <w:r>
              <w:rPr>
                <w:sz w:val="26"/>
              </w:rPr>
              <w:t>IT Technician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53D614E7" w14:textId="77777777" w:rsidR="00294437" w:rsidRDefault="00294437" w:rsidP="00294437">
            <w:pPr>
              <w:spacing w:after="0" w:line="259" w:lineRule="auto"/>
              <w:ind w:left="0" w:firstLine="0"/>
              <w:jc w:val="both"/>
            </w:pPr>
            <w:r>
              <w:rPr>
                <w:sz w:val="26"/>
              </w:rPr>
              <w:t>2008 — 2010</w:t>
            </w:r>
          </w:p>
        </w:tc>
      </w:tr>
      <w:tr w:rsidR="00294437" w14:paraId="3DDEE557" w14:textId="77777777" w:rsidTr="00294437">
        <w:trPr>
          <w:trHeight w:val="5783"/>
        </w:trPr>
        <w:tc>
          <w:tcPr>
            <w:tcW w:w="9170" w:type="dxa"/>
            <w:tcBorders>
              <w:top w:val="nil"/>
              <w:left w:val="nil"/>
              <w:bottom w:val="nil"/>
              <w:right w:val="nil"/>
            </w:tcBorders>
          </w:tcPr>
          <w:p w14:paraId="54EE5C00" w14:textId="77777777" w:rsidR="00294437" w:rsidRDefault="00294437" w:rsidP="00294437">
            <w:pPr>
              <w:spacing w:after="121" w:line="259" w:lineRule="auto"/>
              <w:ind w:left="384" w:firstLine="0"/>
            </w:pPr>
            <w:proofErr w:type="spellStart"/>
            <w:r>
              <w:t>Politecnico</w:t>
            </w:r>
            <w:proofErr w:type="spellEnd"/>
            <w:r>
              <w:t xml:space="preserve"> </w:t>
            </w:r>
            <w:proofErr w:type="spellStart"/>
            <w:r>
              <w:t>Femenino</w:t>
            </w:r>
            <w:proofErr w:type="spellEnd"/>
          </w:p>
          <w:p w14:paraId="574C3C9F" w14:textId="77777777" w:rsidR="00294437" w:rsidRDefault="00294437" w:rsidP="00294437">
            <w:pPr>
              <w:spacing w:after="44" w:line="259" w:lineRule="auto"/>
              <w:ind w:left="384" w:firstLine="0"/>
            </w:pPr>
            <w:r>
              <w:t>CC+</w:t>
            </w:r>
          </w:p>
          <w:p w14:paraId="22BE8AB0" w14:textId="77777777" w:rsidR="00294437" w:rsidRDefault="00294437" w:rsidP="00294437">
            <w:pPr>
              <w:spacing w:after="338" w:line="302" w:lineRule="auto"/>
              <w:ind w:left="384" w:right="6666" w:firstLine="0"/>
            </w:pPr>
            <w:r>
              <w:t>Data Base Programming</w:t>
            </w:r>
          </w:p>
          <w:p w14:paraId="02DB3D23" w14:textId="77777777" w:rsidR="00294437" w:rsidRDefault="00294437" w:rsidP="00294437">
            <w:pPr>
              <w:spacing w:after="9" w:line="259" w:lineRule="auto"/>
              <w:ind w:left="384" w:firstLine="0"/>
            </w:pPr>
            <w:r>
              <w:rPr>
                <w:sz w:val="26"/>
              </w:rPr>
              <w:t>French</w:t>
            </w:r>
          </w:p>
          <w:p w14:paraId="2FC507DC" w14:textId="77777777" w:rsidR="00294437" w:rsidRDefault="00294437" w:rsidP="00294437">
            <w:pPr>
              <w:spacing w:after="353" w:line="378" w:lineRule="auto"/>
              <w:ind w:left="384" w:right="6751" w:firstLine="0"/>
            </w:pPr>
            <w:r>
              <w:t xml:space="preserve">Alliance </w:t>
            </w:r>
            <w:proofErr w:type="spellStart"/>
            <w:r>
              <w:t>Francaise</w:t>
            </w:r>
            <w:proofErr w:type="spellEnd"/>
            <w:r>
              <w:t xml:space="preserve"> DELF A3</w:t>
            </w:r>
          </w:p>
          <w:p w14:paraId="34CB59D8" w14:textId="77777777" w:rsidR="00294437" w:rsidRDefault="00294437" w:rsidP="00294437">
            <w:pPr>
              <w:spacing w:after="0" w:line="259" w:lineRule="auto"/>
              <w:ind w:left="0" w:firstLine="0"/>
            </w:pPr>
            <w:r>
              <w:rPr>
                <w:sz w:val="32"/>
              </w:rPr>
              <w:t>INTERESTS</w:t>
            </w:r>
          </w:p>
          <w:p w14:paraId="7842728E" w14:textId="77777777" w:rsidR="00294437" w:rsidRDefault="00294437" w:rsidP="00294437">
            <w:pPr>
              <w:spacing w:after="474" w:line="259" w:lineRule="auto"/>
              <w:ind w:left="384" w:firstLine="0"/>
            </w:pPr>
            <w:r>
              <w:t>Writing, Reading, Arts, Lifestyle, Social Media.</w:t>
            </w:r>
          </w:p>
          <w:p w14:paraId="2831AF8B" w14:textId="77777777" w:rsidR="00294437" w:rsidRPr="00294437" w:rsidRDefault="00294437" w:rsidP="00294437">
            <w:pPr>
              <w:spacing w:after="0" w:line="259" w:lineRule="auto"/>
              <w:ind w:left="0" w:firstLine="0"/>
              <w:rPr>
                <w:lang w:val="es-MX"/>
              </w:rPr>
            </w:pPr>
            <w:r w:rsidRPr="00294437">
              <w:rPr>
                <w:sz w:val="32"/>
                <w:lang w:val="es-MX"/>
              </w:rPr>
              <w:t>REFERENCES</w:t>
            </w:r>
          </w:p>
          <w:p w14:paraId="15282803" w14:textId="77777777" w:rsidR="00294437" w:rsidRPr="00294437" w:rsidRDefault="00294437" w:rsidP="00294437">
            <w:pPr>
              <w:spacing w:after="44" w:line="259" w:lineRule="auto"/>
              <w:ind w:left="384" w:firstLine="0"/>
              <w:rPr>
                <w:lang w:val="es-MX"/>
              </w:rPr>
            </w:pPr>
            <w:r w:rsidRPr="00294437">
              <w:rPr>
                <w:lang w:val="es-MX"/>
              </w:rPr>
              <w:t>Loris Vasquez. Mail: lorisvasquez@gmail.com</w:t>
            </w:r>
          </w:p>
          <w:p w14:paraId="4093BDA0" w14:textId="77777777" w:rsidR="00294437" w:rsidRPr="00294437" w:rsidRDefault="00294437" w:rsidP="00294437">
            <w:pPr>
              <w:spacing w:after="44" w:line="259" w:lineRule="auto"/>
              <w:ind w:left="384" w:firstLine="0"/>
              <w:rPr>
                <w:lang w:val="es-MX"/>
              </w:rPr>
            </w:pPr>
            <w:r w:rsidRPr="00294437">
              <w:rPr>
                <w:lang w:val="es-MX"/>
              </w:rPr>
              <w:t>Lidia Corniel: 1-809-909-2740</w:t>
            </w:r>
          </w:p>
          <w:p w14:paraId="7EDE885A" w14:textId="77777777" w:rsidR="00294437" w:rsidRPr="00294437" w:rsidRDefault="00294437" w:rsidP="00294437">
            <w:pPr>
              <w:spacing w:after="0" w:line="259" w:lineRule="auto"/>
              <w:ind w:left="384" w:firstLine="0"/>
              <w:rPr>
                <w:lang w:val="es-MX"/>
              </w:rPr>
            </w:pPr>
            <w:proofErr w:type="spellStart"/>
            <w:r w:rsidRPr="00294437">
              <w:rPr>
                <w:lang w:val="es-MX"/>
              </w:rPr>
              <w:t>Marydalma</w:t>
            </w:r>
            <w:proofErr w:type="spellEnd"/>
            <w:r w:rsidRPr="00294437">
              <w:rPr>
                <w:lang w:val="es-MX"/>
              </w:rPr>
              <w:t xml:space="preserve"> Pena: mapena@gmail.com</w:t>
            </w: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</w:tcPr>
          <w:p w14:paraId="3A21CDBF" w14:textId="77777777" w:rsidR="00294437" w:rsidRDefault="00294437" w:rsidP="00294437">
            <w:pPr>
              <w:spacing w:after="0" w:line="259" w:lineRule="auto"/>
              <w:ind w:left="0" w:firstLine="0"/>
              <w:jc w:val="both"/>
            </w:pPr>
            <w:r>
              <w:rPr>
                <w:sz w:val="26"/>
              </w:rPr>
              <w:t>2011 — 2013</w:t>
            </w:r>
          </w:p>
        </w:tc>
      </w:tr>
      <w:tr w:rsidR="00294437" w14:paraId="5F4D63DB" w14:textId="77777777" w:rsidTr="00294437">
        <w:trPr>
          <w:trHeight w:val="350"/>
        </w:trPr>
        <w:tc>
          <w:tcPr>
            <w:tcW w:w="917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B1102FD" w14:textId="1636BEA4" w:rsidR="00294437" w:rsidRDefault="00294437" w:rsidP="00294437">
            <w:pPr>
              <w:spacing w:after="0" w:line="259" w:lineRule="auto"/>
            </w:pPr>
          </w:p>
        </w:tc>
        <w:tc>
          <w:tcPr>
            <w:tcW w:w="1587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6AC6938" w14:textId="77777777" w:rsidR="00294437" w:rsidRDefault="00294437" w:rsidP="00294437">
            <w:pPr>
              <w:spacing w:after="0" w:line="259" w:lineRule="auto"/>
              <w:ind w:left="0" w:right="52" w:firstLine="0"/>
              <w:jc w:val="right"/>
            </w:pPr>
            <w:r>
              <w:rPr>
                <w:rFonts w:ascii="Times New Roman" w:eastAsia="Times New Roman" w:hAnsi="Times New Roman" w:cs="Times New Roman"/>
                <w:color w:val="CCCCCC"/>
                <w:sz w:val="15"/>
              </w:rPr>
              <w:t>1</w:t>
            </w:r>
          </w:p>
        </w:tc>
      </w:tr>
    </w:tbl>
    <w:p w14:paraId="76B8FF51" w14:textId="77777777" w:rsidR="0083249D" w:rsidRDefault="00294437">
      <w:pPr>
        <w:ind w:left="379"/>
      </w:pPr>
      <w:r>
        <w:t>Blogger</w:t>
      </w:r>
    </w:p>
    <w:p w14:paraId="61CBF298" w14:textId="77777777" w:rsidR="0083249D" w:rsidRDefault="00294437">
      <w:pPr>
        <w:spacing w:after="689"/>
        <w:ind w:left="379"/>
      </w:pPr>
      <w:r>
        <w:t xml:space="preserve">I have a blog about book reviews and lifestyle in general. I write about the things I love but </w:t>
      </w:r>
      <w:proofErr w:type="gramStart"/>
      <w:r>
        <w:t>also</w:t>
      </w:r>
      <w:proofErr w:type="gramEnd"/>
      <w:r>
        <w:t xml:space="preserve"> I can stick to a single theme. </w:t>
      </w:r>
    </w:p>
    <w:p w14:paraId="6826928C" w14:textId="4D3C68DA" w:rsidR="0083249D" w:rsidRDefault="00294437">
      <w:pPr>
        <w:tabs>
          <w:tab w:val="center" w:pos="1139"/>
          <w:tab w:val="right" w:pos="10768"/>
        </w:tabs>
        <w:spacing w:after="9" w:line="259" w:lineRule="auto"/>
        <w:ind w:left="0" w:right="-12" w:firstLine="0"/>
      </w:pPr>
      <w:r>
        <w:rPr>
          <w:sz w:val="26"/>
        </w:rPr>
        <w:t>Independent</w:t>
      </w:r>
      <w:r>
        <w:rPr>
          <w:sz w:val="26"/>
        </w:rPr>
        <w:tab/>
        <w:t>September 2011 — September 2012</w:t>
      </w:r>
    </w:p>
    <w:p w14:paraId="2AD10331" w14:textId="77777777" w:rsidR="0083249D" w:rsidRDefault="00294437">
      <w:pPr>
        <w:ind w:left="379"/>
      </w:pPr>
      <w:r>
        <w:t>French Tutor</w:t>
      </w:r>
    </w:p>
    <w:p w14:paraId="2F742BB8" w14:textId="77777777" w:rsidR="0083249D" w:rsidRDefault="00294437">
      <w:pPr>
        <w:spacing w:after="390"/>
        <w:ind w:left="379"/>
      </w:pPr>
      <w:r>
        <w:t xml:space="preserve">I have a degree in French DELF A2. I taught French for two years in a row. </w:t>
      </w:r>
    </w:p>
    <w:p w14:paraId="16BDFF2C" w14:textId="77777777" w:rsidR="0083249D" w:rsidRDefault="00294437">
      <w:pPr>
        <w:tabs>
          <w:tab w:val="center" w:pos="1523"/>
          <w:tab w:val="right" w:pos="10768"/>
        </w:tabs>
        <w:spacing w:after="9" w:line="259" w:lineRule="auto"/>
        <w:ind w:left="0" w:right="-12" w:firstLine="0"/>
      </w:pPr>
      <w:r>
        <w:rPr>
          <w:sz w:val="22"/>
        </w:rPr>
        <w:tab/>
      </w:r>
      <w:r>
        <w:rPr>
          <w:sz w:val="26"/>
        </w:rPr>
        <w:t>Great Virtual Works</w:t>
      </w:r>
      <w:r>
        <w:rPr>
          <w:sz w:val="26"/>
        </w:rPr>
        <w:tab/>
        <w:t>June 2017 — March 2018</w:t>
      </w:r>
    </w:p>
    <w:p w14:paraId="11F2FFD9" w14:textId="77777777" w:rsidR="0083249D" w:rsidRDefault="00294437">
      <w:pPr>
        <w:ind w:left="379"/>
      </w:pPr>
      <w:r>
        <w:t>IBO</w:t>
      </w:r>
    </w:p>
    <w:p w14:paraId="324DD889" w14:textId="77777777" w:rsidR="0083249D" w:rsidRDefault="00294437">
      <w:pPr>
        <w:spacing w:after="469"/>
        <w:ind w:left="379"/>
      </w:pPr>
      <w:r>
        <w:t>An independent business contractor for call center company Great Virtual Works.</w:t>
      </w:r>
    </w:p>
    <w:p w14:paraId="6F78DC27" w14:textId="77777777" w:rsidR="0083249D" w:rsidRDefault="00294437">
      <w:pPr>
        <w:pStyle w:val="Heading1"/>
        <w:ind w:left="-5"/>
      </w:pPr>
      <w:r>
        <w:t>QUALIFICATIONS</w:t>
      </w:r>
    </w:p>
    <w:p w14:paraId="0AA2C2F3" w14:textId="5161A5AC" w:rsidR="0083249D" w:rsidRDefault="00294437">
      <w:pPr>
        <w:spacing w:after="461"/>
        <w:ind w:left="379"/>
      </w:pPr>
      <w:r>
        <w:t xml:space="preserve">I'm a writer from the Dominican Republic, specialized in short stories, essays, and reviews. I know how to manage social media and office.  </w:t>
      </w:r>
    </w:p>
    <w:p w14:paraId="0942028B" w14:textId="2A1DA93A" w:rsidR="0083249D" w:rsidRDefault="00294437">
      <w:pPr>
        <w:tabs>
          <w:tab w:val="right" w:pos="10768"/>
        </w:tabs>
        <w:spacing w:after="0" w:line="259" w:lineRule="auto"/>
        <w:ind w:left="0" w:firstLine="0"/>
      </w:pPr>
      <w:r>
        <w:rPr>
          <w:rFonts w:ascii="Times New Roman" w:eastAsia="Times New Roman" w:hAnsi="Times New Roman" w:cs="Times New Roman"/>
          <w:color w:val="CCCCCC"/>
          <w:sz w:val="15"/>
        </w:rPr>
        <w:lastRenderedPageBreak/>
        <w:tab/>
        <w:t>2</w:t>
      </w:r>
    </w:p>
    <w:sectPr w:rsidR="0083249D">
      <w:pgSz w:w="11900" w:h="16840"/>
      <w:pgMar w:top="497" w:right="562" w:bottom="57" w:left="57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G0MDQxMDS0MDU3MDdT0lEKTi0uzszPAykwrAUAhu3XhCwAAAA="/>
  </w:docVars>
  <w:rsids>
    <w:rsidRoot w:val="0083249D"/>
    <w:rsid w:val="00294437"/>
    <w:rsid w:val="007D5BBC"/>
    <w:rsid w:val="00832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3A7C6"/>
  <w15:docId w15:val="{7EE2D65C-D7CB-4C3C-A9E7-7DBAF3FA6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16" w:line="265" w:lineRule="auto"/>
      <w:ind w:left="10" w:hanging="10"/>
    </w:pPr>
    <w:rPr>
      <w:rFonts w:ascii="Calibri" w:eastAsia="Calibri" w:hAnsi="Calibri" w:cs="Calibri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 w:line="265" w:lineRule="auto"/>
      <w:ind w:left="10" w:hanging="10"/>
      <w:outlineLvl w:val="0"/>
    </w:pPr>
    <w:rPr>
      <w:rFonts w:ascii="Calibri" w:eastAsia="Calibri" w:hAnsi="Calibri" w:cs="Calibri"/>
      <w:color w:val="000000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ithlovemasi.wordpres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67</Words>
  <Characters>955</Characters>
  <Application>Microsoft Office Word</Application>
  <DocSecurity>4</DocSecurity>
  <Lines>7</Lines>
  <Paragraphs>2</Paragraphs>
  <ScaleCrop>false</ScaleCrop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CV</dc:title>
  <dc:subject/>
  <dc:creator>Massiel Alberto</dc:creator>
  <cp:keywords/>
  <cp:lastModifiedBy>David Fogg</cp:lastModifiedBy>
  <cp:revision>2</cp:revision>
  <dcterms:created xsi:type="dcterms:W3CDTF">2020-02-27T18:23:00Z</dcterms:created>
  <dcterms:modified xsi:type="dcterms:W3CDTF">2020-02-27T18:23:00Z</dcterms:modified>
</cp:coreProperties>
</file>